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Оксана Чумач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272953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274687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4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290646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0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920752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057157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7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265335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5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286497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6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257740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279497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3255348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5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291205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1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969476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920580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235705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2191167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1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2568582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8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2736774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2741321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2724336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2726523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2712933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2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2740811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2762931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271659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2740811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Оксана Чумаченко</dc:creator>
  <dc:language>ru-RU</dc:language>
  <cp:keywords/>
  <dcterms:created xsi:type="dcterms:W3CDTF">2025-09-02T10:12:37Z</dcterms:created>
  <dcterms:modified xsi:type="dcterms:W3CDTF">2025-09-02T10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